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/Att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W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W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 (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0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3 (0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 (0.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 (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 (0.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(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(0.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6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3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0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(0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ortion V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mulative V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 (0.01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lues represent mean (SD) across one hundred imputations. Factor loadings used for interpretation (|loading| &gt; 0.30) are printed in bold. TMT-A: Trail Making Test, part A; TMT-B: Trail Making Test, part B; DS-F: Digit Span forward; DS-B: Digit Span backward; LNS: letter-number sequencing; SS-F: Spatial Span forward; SS-B: Spatial Span backward; TOL: Tower of London task; PST-D: Prague Stroop Test, dot color naming; PST-W: Prague Stroop Test, word color naming; PST-C: Prague Stroop Test, interference condition; COWAT: Controlled Oral Word Association Test; CFT: category fluency test; Sim.: Similarities; RAVLT-IR: Rey Auditory Verbal Learning Test, immediate recall; RAVLT-B: Rey Auditory Verbal Learning Test, recall of the interference set; RAVLT-DR: Rey Auditory Verbal Learning Test, delayed recall; RAVLT-Rec50: Rey Auditory Verbal Learning Test, delayed recognition from 50 items (15 correct answers + 35 distractors); RAVLT-Rec15: Rey Auditory Verbal Learning Test, delayed recognition, number of correctly identified from 15 items; FP-IR: Family Pictures, immediate recall; FP- DR: Family Pictures, delayed recall; STAI-X1: State-Trait Anxiety Inventory, the state version; STAI- X2: State-Trait Anxiety Inventory, the trait version; Secs: seconds; Total words: word count in two minutes (one minute per each letter P and K); words/min.: word count in one minute time limit. Proportion Var: Proportion of variance in data accounted for by each factor (column); Cumulative Var: Cumulative variance accounted for by each factor and factors that preceded it (columns to the left); EF/Att.: Executive functions/Attention; EM: Episodic memory; VWM: Verbal working memory; VM: Visuospatial memory; SS: Set shifting; An: Anxiety; SWM: Spatial working memory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7T13:04:27Z</dcterms:created>
  <dcterms:modified xsi:type="dcterms:W3CDTF">2024-02-17T13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